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9-24</w:t>
      </w:r>
      <w:r>
        <w:t xml:space="preserve"> </w:t>
      </w:r>
      <w:r>
        <w:t xml:space="preserve">06:17:5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19f4e3e2f9a5a0262e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9-24T06:17:58Z</dcterms:created>
  <dcterms:modified xsi:type="dcterms:W3CDTF">2022-09-24T06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9-24 06:17:50</vt:lpwstr>
  </property>
</Properties>
</file>